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73722" w14:textId="77777777" w:rsidR="00B80BCF" w:rsidRPr="000913B5" w:rsidRDefault="00D81E8D" w:rsidP="00B80BCF">
      <w:pPr>
        <w:pStyle w:val="Title"/>
        <w:jc w:val="center"/>
        <w:rPr>
          <w:rFonts w:ascii="Trebuchet MS" w:hAnsi="Trebuchet MS"/>
        </w:rPr>
      </w:pPr>
      <w:r>
        <w:rPr>
          <w:rFonts w:ascii="Trebuchet MS" w:hAnsi="Trebuchet MS"/>
          <w:lang w:val="en-ID"/>
        </w:rPr>
        <w:t>Fundamental Programming</w:t>
      </w:r>
      <w:r w:rsidR="00B80BCF" w:rsidRPr="000913B5">
        <w:rPr>
          <w:rFonts w:ascii="Trebuchet MS" w:hAnsi="Trebuchet MS"/>
        </w:rPr>
        <w:t xml:space="preserve"> Lab Manual</w:t>
      </w:r>
    </w:p>
    <w:p w14:paraId="19B73723" w14:textId="77777777" w:rsidR="00B80BCF" w:rsidRDefault="00B80BCF" w:rsidP="00B80BCF">
      <w:pPr>
        <w:jc w:val="center"/>
      </w:pPr>
    </w:p>
    <w:p w14:paraId="19B73724" w14:textId="77777777" w:rsidR="00B80BCF" w:rsidRPr="00A508ED" w:rsidRDefault="00A508ED" w:rsidP="00B80BCF">
      <w:pPr>
        <w:pStyle w:val="Title"/>
        <w:jc w:val="center"/>
        <w:rPr>
          <w:rFonts w:ascii="Trebuchet MS" w:hAnsi="Trebuchet MS"/>
          <w:lang w:val="en-ID"/>
        </w:rPr>
      </w:pPr>
      <w:r>
        <w:rPr>
          <w:rFonts w:ascii="Trebuchet MS" w:hAnsi="Trebuchet MS"/>
          <w:lang w:val="en-ID"/>
        </w:rPr>
        <w:t>2020</w:t>
      </w:r>
    </w:p>
    <w:p w14:paraId="19B73725" w14:textId="77777777" w:rsidR="00B80BCF" w:rsidRDefault="00B80BCF" w:rsidP="00B80BCF">
      <w:pPr>
        <w:jc w:val="center"/>
      </w:pPr>
    </w:p>
    <w:p w14:paraId="19B73726" w14:textId="77777777" w:rsidR="00B80BCF" w:rsidRDefault="00B80BCF" w:rsidP="00B80BCF">
      <w:pPr>
        <w:jc w:val="center"/>
      </w:pPr>
    </w:p>
    <w:p w14:paraId="19B73727" w14:textId="77777777" w:rsidR="00B80BCF" w:rsidRDefault="00B80BCF" w:rsidP="00B80BCF">
      <w:pPr>
        <w:jc w:val="center"/>
      </w:pPr>
    </w:p>
    <w:p w14:paraId="19B73728" w14:textId="77777777" w:rsidR="00B80BCF" w:rsidRDefault="00B80BCF" w:rsidP="00B80BCF">
      <w:pPr>
        <w:jc w:val="center"/>
      </w:pPr>
      <w:r>
        <w:rPr>
          <w:noProof/>
        </w:rPr>
        <w:drawing>
          <wp:inline distT="0" distB="0" distL="0" distR="0" wp14:anchorId="19B7377E" wp14:editId="19B7377F">
            <wp:extent cx="2776008" cy="2286124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234" cy="2293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73729" w14:textId="77777777" w:rsidR="00B80BCF" w:rsidRDefault="00B80BCF" w:rsidP="00B80BCF"/>
    <w:p w14:paraId="19B7372A" w14:textId="77777777" w:rsidR="00B80BCF" w:rsidRDefault="00B80BCF" w:rsidP="00B80BCF"/>
    <w:p w14:paraId="19B7372B" w14:textId="77777777" w:rsidR="00B80BCF" w:rsidRDefault="00B80BCF" w:rsidP="00B80BCF"/>
    <w:p w14:paraId="19B7372C" w14:textId="77777777" w:rsidR="00B80BCF" w:rsidRDefault="00B80BCF" w:rsidP="00B80BCF"/>
    <w:p w14:paraId="19B7372D" w14:textId="77777777" w:rsidR="00B80BCF" w:rsidRDefault="00B80BCF" w:rsidP="00B80BCF"/>
    <w:p w14:paraId="19B7372E" w14:textId="77777777" w:rsidR="00B80BCF" w:rsidRDefault="00B80BCF" w:rsidP="00B80BCF"/>
    <w:p w14:paraId="19B7372F" w14:textId="77777777" w:rsidR="00B80BCF" w:rsidRPr="000913B5" w:rsidRDefault="00B80BCF" w:rsidP="00B80BCF"/>
    <w:p w14:paraId="19B73730" w14:textId="77777777" w:rsidR="00B80BCF" w:rsidRPr="000913B5" w:rsidRDefault="00B80BCF" w:rsidP="00B80BCF">
      <w:pPr>
        <w:jc w:val="center"/>
        <w:rPr>
          <w:b/>
          <w:bCs/>
          <w:iCs/>
          <w:sz w:val="36"/>
          <w:szCs w:val="36"/>
          <w:lang w:val="en-SG"/>
        </w:rPr>
      </w:pPr>
      <w:r w:rsidRPr="000913B5">
        <w:rPr>
          <w:b/>
          <w:bCs/>
          <w:iCs/>
          <w:sz w:val="36"/>
          <w:szCs w:val="36"/>
          <w:lang w:val="en-SG"/>
        </w:rPr>
        <w:t>S1 Computer Systems Engineering</w:t>
      </w:r>
    </w:p>
    <w:p w14:paraId="19B73731" w14:textId="77777777" w:rsidR="00B80BCF" w:rsidRPr="000913B5" w:rsidRDefault="00B80BCF" w:rsidP="00B80BCF">
      <w:pPr>
        <w:jc w:val="center"/>
        <w:rPr>
          <w:sz w:val="36"/>
          <w:szCs w:val="36"/>
        </w:rPr>
      </w:pPr>
      <w:r w:rsidRPr="000913B5">
        <w:rPr>
          <w:b/>
          <w:bCs/>
          <w:iCs/>
          <w:sz w:val="36"/>
          <w:szCs w:val="36"/>
        </w:rPr>
        <w:t>School of Applied STEM – Prasetiya Mulya University</w:t>
      </w:r>
    </w:p>
    <w:p w14:paraId="19B73732" w14:textId="77777777" w:rsidR="00B80BCF" w:rsidRDefault="00B80BCF" w:rsidP="00B04E26">
      <w:pPr>
        <w:jc w:val="center"/>
        <w:rPr>
          <w:lang w:val="en-ID"/>
        </w:rPr>
      </w:pPr>
    </w:p>
    <w:p w14:paraId="19B73733" w14:textId="77777777" w:rsidR="00B80BCF" w:rsidRDefault="00B80BCF" w:rsidP="00B04E26">
      <w:pPr>
        <w:jc w:val="center"/>
        <w:rPr>
          <w:lang w:val="en-ID"/>
        </w:rPr>
      </w:pPr>
    </w:p>
    <w:p w14:paraId="19B73734" w14:textId="77777777" w:rsidR="001B65F9" w:rsidRDefault="00B04E26" w:rsidP="004F714E">
      <w:pPr>
        <w:pStyle w:val="Heading2"/>
        <w:jc w:val="center"/>
        <w:rPr>
          <w:lang w:val="en-ID"/>
        </w:rPr>
      </w:pPr>
      <w:r>
        <w:rPr>
          <w:lang w:val="en-ID"/>
        </w:rPr>
        <w:lastRenderedPageBreak/>
        <w:t>Module 1. Introduction to C++</w:t>
      </w:r>
    </w:p>
    <w:p w14:paraId="19B73735" w14:textId="77777777" w:rsidR="004F714E" w:rsidRPr="004F714E" w:rsidRDefault="004F714E" w:rsidP="004F714E">
      <w:pPr>
        <w:rPr>
          <w:lang w:val="en-ID"/>
        </w:rPr>
      </w:pPr>
    </w:p>
    <w:p w14:paraId="19B73736" w14:textId="77777777" w:rsidR="00B04E26" w:rsidRPr="00266A69" w:rsidRDefault="004F714E" w:rsidP="00B04E26">
      <w:pPr>
        <w:spacing w:after="0" w:line="240" w:lineRule="auto"/>
        <w:rPr>
          <w:b/>
          <w:sz w:val="24"/>
          <w:szCs w:val="24"/>
          <w:u w:val="single"/>
          <w:lang w:val="en-ID"/>
        </w:rPr>
      </w:pPr>
      <w:r w:rsidRPr="00266A69">
        <w:rPr>
          <w:b/>
          <w:sz w:val="24"/>
          <w:szCs w:val="24"/>
          <w:u w:val="single"/>
          <w:lang w:val="en-ID"/>
        </w:rPr>
        <w:t>Topic</w:t>
      </w:r>
    </w:p>
    <w:p w14:paraId="19B73737" w14:textId="77777777" w:rsidR="002445BD" w:rsidRPr="00587954" w:rsidRDefault="002445BD" w:rsidP="004F714E">
      <w:pPr>
        <w:spacing w:after="0" w:line="240" w:lineRule="auto"/>
        <w:rPr>
          <w:rFonts w:cstheme="minorHAnsi"/>
          <w:b/>
          <w:sz w:val="20"/>
          <w:szCs w:val="20"/>
          <w:lang w:val="en-ID"/>
        </w:rPr>
      </w:pPr>
      <w:r w:rsidRPr="00587954">
        <w:rPr>
          <w:rFonts w:cstheme="minorHAnsi"/>
          <w:b/>
          <w:sz w:val="20"/>
          <w:szCs w:val="20"/>
          <w:lang w:val="en-ID"/>
        </w:rPr>
        <w:t>Simple mathematic equation</w:t>
      </w:r>
    </w:p>
    <w:p w14:paraId="19B73738" w14:textId="77777777" w:rsidR="002445BD" w:rsidRPr="00587954" w:rsidRDefault="00B04E26" w:rsidP="004F714E">
      <w:pPr>
        <w:spacing w:after="0" w:line="240" w:lineRule="auto"/>
        <w:rPr>
          <w:rFonts w:cstheme="minorHAnsi"/>
          <w:b/>
          <w:sz w:val="20"/>
          <w:szCs w:val="20"/>
          <w:lang w:val="id-ID"/>
        </w:rPr>
      </w:pPr>
      <w:r w:rsidRPr="00587954">
        <w:rPr>
          <w:rFonts w:cstheme="minorHAnsi"/>
          <w:b/>
          <w:sz w:val="20"/>
          <w:szCs w:val="20"/>
          <w:lang w:val="id-ID"/>
        </w:rPr>
        <w:t>Input/Output</w:t>
      </w:r>
    </w:p>
    <w:p w14:paraId="19B73739" w14:textId="77777777" w:rsidR="00B04E26" w:rsidRPr="00587954" w:rsidRDefault="00B04E26" w:rsidP="004F714E">
      <w:pPr>
        <w:spacing w:after="0" w:line="240" w:lineRule="auto"/>
        <w:rPr>
          <w:rFonts w:cstheme="minorHAnsi"/>
          <w:b/>
          <w:sz w:val="20"/>
          <w:szCs w:val="20"/>
          <w:lang w:val="en-ID"/>
        </w:rPr>
      </w:pPr>
      <w:r w:rsidRPr="00587954">
        <w:rPr>
          <w:rFonts w:cstheme="minorHAnsi"/>
          <w:b/>
          <w:sz w:val="20"/>
          <w:szCs w:val="20"/>
          <w:lang w:val="id-ID"/>
        </w:rPr>
        <w:t>Data</w:t>
      </w:r>
      <w:r w:rsidR="002445BD" w:rsidRPr="00587954">
        <w:rPr>
          <w:rFonts w:cstheme="minorHAnsi"/>
          <w:b/>
          <w:sz w:val="20"/>
          <w:szCs w:val="20"/>
          <w:lang w:val="en-ID"/>
        </w:rPr>
        <w:t xml:space="preserve"> Type</w:t>
      </w:r>
    </w:p>
    <w:p w14:paraId="19B7373A" w14:textId="77777777" w:rsidR="00B04E26" w:rsidRPr="00587954" w:rsidRDefault="002445BD" w:rsidP="004F714E">
      <w:pPr>
        <w:spacing w:after="0" w:line="240" w:lineRule="auto"/>
        <w:rPr>
          <w:rFonts w:cstheme="minorHAnsi"/>
          <w:b/>
          <w:sz w:val="20"/>
          <w:szCs w:val="20"/>
          <w:lang w:val="en-ID"/>
        </w:rPr>
      </w:pPr>
      <w:r w:rsidRPr="00587954">
        <w:rPr>
          <w:rFonts w:cstheme="minorHAnsi"/>
          <w:b/>
          <w:sz w:val="20"/>
          <w:szCs w:val="20"/>
          <w:lang w:val="en-ID"/>
        </w:rPr>
        <w:t>Logical Operation</w:t>
      </w:r>
    </w:p>
    <w:p w14:paraId="19B7373B" w14:textId="77777777" w:rsidR="002445BD" w:rsidRDefault="002445BD" w:rsidP="002445BD">
      <w:pPr>
        <w:spacing w:after="0" w:line="240" w:lineRule="auto"/>
        <w:ind w:hanging="18"/>
        <w:rPr>
          <w:lang w:val="en-ID"/>
        </w:rPr>
      </w:pPr>
    </w:p>
    <w:p w14:paraId="19B7373C" w14:textId="77777777" w:rsidR="00B04E26" w:rsidRPr="00266A69" w:rsidRDefault="00B04E26">
      <w:pPr>
        <w:rPr>
          <w:b/>
          <w:sz w:val="24"/>
          <w:szCs w:val="24"/>
          <w:lang w:val="en-ID"/>
        </w:rPr>
      </w:pPr>
      <w:r w:rsidRPr="00266A69">
        <w:rPr>
          <w:b/>
          <w:sz w:val="24"/>
          <w:szCs w:val="24"/>
          <w:lang w:val="en-ID"/>
        </w:rPr>
        <w:t>Introduction to Programming Environment</w:t>
      </w:r>
    </w:p>
    <w:p w14:paraId="19B7373D" w14:textId="77777777" w:rsidR="00344B50" w:rsidRDefault="00B04E26" w:rsidP="00266A69">
      <w:pPr>
        <w:jc w:val="both"/>
        <w:rPr>
          <w:lang w:val="en-ID"/>
        </w:rPr>
      </w:pPr>
      <w:r>
        <w:rPr>
          <w:lang w:val="en-ID"/>
        </w:rPr>
        <w:t xml:space="preserve">In this lab session, we use linux server based as our target system. Each student has login and password to the server. </w:t>
      </w:r>
    </w:p>
    <w:p w14:paraId="19B7373E" w14:textId="77777777" w:rsidR="00B04E26" w:rsidRPr="00344B50" w:rsidRDefault="00B04E26">
      <w:pPr>
        <w:rPr>
          <w:b/>
          <w:lang w:val="en-ID"/>
        </w:rPr>
      </w:pPr>
      <w:r w:rsidRPr="00344B50">
        <w:rPr>
          <w:b/>
          <w:lang w:val="en-ID"/>
        </w:rPr>
        <w:t xml:space="preserve">Please make a new directory with name </w:t>
      </w:r>
      <w:r w:rsidR="00272C49" w:rsidRPr="00344B50">
        <w:rPr>
          <w:b/>
          <w:lang w:val="en-ID"/>
        </w:rPr>
        <w:t>m</w:t>
      </w:r>
      <w:r w:rsidRPr="00344B50">
        <w:rPr>
          <w:b/>
          <w:lang w:val="en-ID"/>
        </w:rPr>
        <w:t>odule</w:t>
      </w:r>
      <w:r w:rsidR="00272C49" w:rsidRPr="00344B50">
        <w:rPr>
          <w:b/>
          <w:lang w:val="en-ID"/>
        </w:rPr>
        <w:t>1</w:t>
      </w:r>
      <w:r w:rsidRPr="00344B50">
        <w:rPr>
          <w:b/>
          <w:lang w:val="en-ID"/>
        </w:rPr>
        <w:t xml:space="preserve"> and put all your source code for this lab session there.</w:t>
      </w:r>
      <w:r w:rsidR="00F420AD" w:rsidRPr="00344B50">
        <w:rPr>
          <w:b/>
          <w:lang w:val="en-ID"/>
        </w:rPr>
        <w:t xml:space="preserve"> </w:t>
      </w:r>
    </w:p>
    <w:p w14:paraId="19B7373F" w14:textId="77777777" w:rsidR="00B04E26" w:rsidRDefault="00B04E26">
      <w:pPr>
        <w:rPr>
          <w:lang w:val="en-ID"/>
        </w:rPr>
      </w:pPr>
      <w:r>
        <w:rPr>
          <w:lang w:val="en-ID"/>
        </w:rPr>
        <w:t>To make a new folder, type mkdir and press enter</w:t>
      </w:r>
      <w:r w:rsidR="00EC2202">
        <w:rPr>
          <w:lang w:val="en-ID"/>
        </w:rPr>
        <w:t>.</w:t>
      </w:r>
    </w:p>
    <w:p w14:paraId="19B73740" w14:textId="77777777" w:rsidR="00B04E26" w:rsidRDefault="00B04E26">
      <w:pPr>
        <w:rPr>
          <w:rFonts w:ascii="Cambria Math" w:hAnsi="Cambria Math"/>
          <w:lang w:val="en-ID"/>
        </w:rPr>
      </w:pPr>
      <w:r>
        <w:rPr>
          <w:lang w:val="en-ID"/>
        </w:rPr>
        <w:t xml:space="preserve">&gt;&gt; mkdir </w:t>
      </w:r>
      <w:r w:rsidR="00EC2202">
        <w:rPr>
          <w:rFonts w:ascii="Cambria Math" w:hAnsi="Cambria Math"/>
          <w:lang w:val="en-ID"/>
        </w:rPr>
        <w:t>↵</w:t>
      </w:r>
      <w:r w:rsidR="00F3616D">
        <w:rPr>
          <w:rFonts w:ascii="Cambria Math" w:hAnsi="Cambria Math"/>
          <w:lang w:val="en-ID"/>
        </w:rPr>
        <w:t xml:space="preserve"> </w:t>
      </w:r>
    </w:p>
    <w:p w14:paraId="19B73741" w14:textId="77777777" w:rsidR="00EC2202" w:rsidRDefault="00EC2202" w:rsidP="00266A69">
      <w:pPr>
        <w:jc w:val="both"/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 xml:space="preserve">In this lab we use vim as our text editor. We will learn how to use the editor while making our first program, </w:t>
      </w:r>
      <w:r w:rsidR="00017FCB">
        <w:rPr>
          <w:rFonts w:ascii="Cambria Math" w:hAnsi="Cambria Math"/>
          <w:lang w:val="en-ID"/>
        </w:rPr>
        <w:t>h</w:t>
      </w:r>
      <w:r>
        <w:rPr>
          <w:rFonts w:ascii="Cambria Math" w:hAnsi="Cambria Math"/>
          <w:lang w:val="en-ID"/>
        </w:rPr>
        <w:t>elloWorld.cpp.</w:t>
      </w:r>
    </w:p>
    <w:p w14:paraId="19B73742" w14:textId="77777777" w:rsidR="00EC2202" w:rsidRDefault="00EC2202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Type vim and enter</w:t>
      </w:r>
    </w:p>
    <w:p w14:paraId="19B73743" w14:textId="77777777" w:rsidR="00EC2202" w:rsidRDefault="00EC2202" w:rsidP="00EC2202">
      <w:pPr>
        <w:rPr>
          <w:rFonts w:ascii="Cambria Math" w:hAnsi="Cambria Math"/>
          <w:lang w:val="en-ID"/>
        </w:rPr>
      </w:pPr>
      <w:r>
        <w:rPr>
          <w:lang w:val="en-ID"/>
        </w:rPr>
        <w:t xml:space="preserve">&gt;&gt; vim </w:t>
      </w:r>
      <w:r w:rsidR="00017FCB">
        <w:rPr>
          <w:lang w:val="en-ID"/>
        </w:rPr>
        <w:t>h</w:t>
      </w:r>
      <w:r>
        <w:rPr>
          <w:lang w:val="en-ID"/>
        </w:rPr>
        <w:t xml:space="preserve">elloWorld.cpp </w:t>
      </w:r>
      <w:r>
        <w:rPr>
          <w:rFonts w:ascii="Cambria Math" w:hAnsi="Cambria Math"/>
          <w:lang w:val="en-ID"/>
        </w:rPr>
        <w:t xml:space="preserve">↵ </w:t>
      </w:r>
    </w:p>
    <w:p w14:paraId="19B73744" w14:textId="77777777" w:rsidR="00EC2202" w:rsidRDefault="00EC2202" w:rsidP="00266A69">
      <w:pPr>
        <w:jc w:val="both"/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 xml:space="preserve">Now you are in vim editor. In vim we have two mode, insert mode and command mode.  In insert mode, we can edit our source code. In </w:t>
      </w:r>
      <w:r w:rsidR="002D1A39">
        <w:rPr>
          <w:rFonts w:ascii="Cambria Math" w:hAnsi="Cambria Math"/>
          <w:lang w:val="en-ID"/>
        </w:rPr>
        <w:t>com</w:t>
      </w:r>
      <w:r>
        <w:rPr>
          <w:rFonts w:ascii="Cambria Math" w:hAnsi="Cambria Math"/>
          <w:lang w:val="en-ID"/>
        </w:rPr>
        <w:t>m</w:t>
      </w:r>
      <w:r w:rsidR="002D1A39">
        <w:rPr>
          <w:rFonts w:ascii="Cambria Math" w:hAnsi="Cambria Math"/>
          <w:lang w:val="en-ID"/>
        </w:rPr>
        <w:t>a</w:t>
      </w:r>
      <w:r>
        <w:rPr>
          <w:rFonts w:ascii="Cambria Math" w:hAnsi="Cambria Math"/>
          <w:lang w:val="en-ID"/>
        </w:rPr>
        <w:t>nd mode, we cannot edit our source code, but we can give command to the editor.</w:t>
      </w:r>
    </w:p>
    <w:p w14:paraId="19B73745" w14:textId="77777777" w:rsidR="00EC2202" w:rsidRDefault="00EC2202" w:rsidP="00EC2202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To start coding, go to insert mode by typing i.</w:t>
      </w:r>
    </w:p>
    <w:p w14:paraId="19B73746" w14:textId="77777777" w:rsidR="002D1A39" w:rsidRDefault="002D1A39" w:rsidP="00EC2202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To go from insert mode to command mode, press Esc key.</w:t>
      </w:r>
    </w:p>
    <w:p w14:paraId="19B73747" w14:textId="77777777" w:rsidR="00EC2202" w:rsidRDefault="00EC2202" w:rsidP="00EC2202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Bel</w:t>
      </w:r>
      <w:r w:rsidR="002D1A39">
        <w:rPr>
          <w:rFonts w:ascii="Cambria Math" w:hAnsi="Cambria Math"/>
          <w:lang w:val="en-ID"/>
        </w:rPr>
        <w:t>ow are some shortcut in editor in command mode.</w:t>
      </w:r>
    </w:p>
    <w:p w14:paraId="19B73748" w14:textId="77777777" w:rsidR="00EC2202" w:rsidRDefault="002D1A39" w:rsidP="00EC2202">
      <w:pPr>
        <w:pStyle w:val="ListParagraph"/>
        <w:numPr>
          <w:ilvl w:val="0"/>
          <w:numId w:val="1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 xml:space="preserve">dd </w:t>
      </w:r>
      <w:r w:rsidR="00A2672E">
        <w:rPr>
          <w:rFonts w:ascii="Cambria Math" w:hAnsi="Cambria Math"/>
          <w:lang w:val="en-ID"/>
        </w:rPr>
        <w:t>-</w:t>
      </w:r>
      <w:r>
        <w:rPr>
          <w:rFonts w:ascii="Cambria Math" w:hAnsi="Cambria Math"/>
          <w:lang w:val="en-ID"/>
        </w:rPr>
        <w:t xml:space="preserve"> delete whole line</w:t>
      </w:r>
    </w:p>
    <w:p w14:paraId="19B73749" w14:textId="77777777" w:rsidR="00EC2202" w:rsidRDefault="00A2672E" w:rsidP="00EC2202">
      <w:pPr>
        <w:pStyle w:val="ListParagraph"/>
        <w:numPr>
          <w:ilvl w:val="0"/>
          <w:numId w:val="1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v -</w:t>
      </w:r>
      <w:r w:rsidR="002D1A39">
        <w:rPr>
          <w:rFonts w:ascii="Cambria Math" w:hAnsi="Cambria Math"/>
          <w:lang w:val="en-ID"/>
        </w:rPr>
        <w:t xml:space="preserve"> start blocking</w:t>
      </w:r>
    </w:p>
    <w:p w14:paraId="19B7374A" w14:textId="77777777" w:rsidR="002D1A39" w:rsidRDefault="00A2672E" w:rsidP="00EC2202">
      <w:pPr>
        <w:pStyle w:val="ListParagraph"/>
        <w:numPr>
          <w:ilvl w:val="0"/>
          <w:numId w:val="1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y -</w:t>
      </w:r>
      <w:r w:rsidR="002D1A39">
        <w:rPr>
          <w:rFonts w:ascii="Cambria Math" w:hAnsi="Cambria Math"/>
          <w:lang w:val="en-ID"/>
        </w:rPr>
        <w:t xml:space="preserve"> copy</w:t>
      </w:r>
    </w:p>
    <w:p w14:paraId="19B7374B" w14:textId="77777777" w:rsidR="002D1A39" w:rsidRDefault="00A2672E" w:rsidP="00EC2202">
      <w:pPr>
        <w:pStyle w:val="ListParagraph"/>
        <w:numPr>
          <w:ilvl w:val="0"/>
          <w:numId w:val="1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p -</w:t>
      </w:r>
      <w:r w:rsidR="002D1A39">
        <w:rPr>
          <w:rFonts w:ascii="Cambria Math" w:hAnsi="Cambria Math"/>
          <w:lang w:val="en-ID"/>
        </w:rPr>
        <w:t xml:space="preserve"> paste</w:t>
      </w:r>
    </w:p>
    <w:p w14:paraId="19B7374C" w14:textId="77777777" w:rsidR="00A2672E" w:rsidRDefault="00A2672E" w:rsidP="00EC2202">
      <w:pPr>
        <w:pStyle w:val="ListParagraph"/>
        <w:numPr>
          <w:ilvl w:val="0"/>
          <w:numId w:val="1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:w – save</w:t>
      </w:r>
    </w:p>
    <w:p w14:paraId="19B7374D" w14:textId="77777777" w:rsidR="00A2672E" w:rsidRDefault="00A2672E" w:rsidP="00EC2202">
      <w:pPr>
        <w:pStyle w:val="ListParagraph"/>
        <w:numPr>
          <w:ilvl w:val="0"/>
          <w:numId w:val="1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:q – quit</w:t>
      </w:r>
    </w:p>
    <w:p w14:paraId="19B7374E" w14:textId="77777777" w:rsidR="00A2672E" w:rsidRDefault="00A2672E" w:rsidP="00EC2202">
      <w:pPr>
        <w:pStyle w:val="ListParagraph"/>
        <w:numPr>
          <w:ilvl w:val="0"/>
          <w:numId w:val="1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-wq – save and quit</w:t>
      </w:r>
    </w:p>
    <w:p w14:paraId="19B7374F" w14:textId="77777777" w:rsidR="00A2672E" w:rsidRDefault="00A2672E" w:rsidP="00EC2202">
      <w:pPr>
        <w:pStyle w:val="ListParagraph"/>
        <w:numPr>
          <w:ilvl w:val="0"/>
          <w:numId w:val="1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-q! – quit without save</w:t>
      </w:r>
    </w:p>
    <w:p w14:paraId="19B73750" w14:textId="77777777" w:rsidR="005427AE" w:rsidRDefault="005427AE" w:rsidP="005427AE">
      <w:pPr>
        <w:pStyle w:val="ListParagraph"/>
        <w:rPr>
          <w:rFonts w:ascii="Cambria Math" w:hAnsi="Cambria Math"/>
          <w:lang w:val="en-ID"/>
        </w:rPr>
      </w:pPr>
    </w:p>
    <w:p w14:paraId="19B73751" w14:textId="77777777" w:rsidR="00B468A9" w:rsidRDefault="00B468A9" w:rsidP="00B468A9">
      <w:pPr>
        <w:rPr>
          <w:rFonts w:ascii="Cambria Math" w:hAnsi="Cambria Math"/>
          <w:lang w:val="en-ID"/>
        </w:rPr>
      </w:pPr>
      <w:r w:rsidRPr="00B468A9">
        <w:rPr>
          <w:rFonts w:ascii="Cambria Math" w:hAnsi="Cambria Math"/>
          <w:lang w:val="en-ID"/>
        </w:rPr>
        <w:t>Now let’s start coding!</w:t>
      </w:r>
    </w:p>
    <w:p w14:paraId="19B73752" w14:textId="77777777" w:rsidR="00B22DC2" w:rsidRDefault="00B22DC2" w:rsidP="00B468A9">
      <w:pPr>
        <w:rPr>
          <w:rFonts w:ascii="Cambria Math" w:hAnsi="Cambria Math"/>
          <w:lang w:val="en-ID"/>
        </w:rPr>
      </w:pPr>
    </w:p>
    <w:p w14:paraId="19B73753" w14:textId="77777777" w:rsidR="00B22DC2" w:rsidRDefault="00B22DC2" w:rsidP="00B468A9">
      <w:pPr>
        <w:rPr>
          <w:rFonts w:ascii="Cambria Math" w:hAnsi="Cambria Math"/>
          <w:lang w:val="en-ID"/>
        </w:rPr>
      </w:pPr>
    </w:p>
    <w:p w14:paraId="19B73754" w14:textId="77777777" w:rsidR="00B22DC2" w:rsidRPr="00B468A9" w:rsidRDefault="00B22DC2" w:rsidP="00B22DC2">
      <w:pPr>
        <w:jc w:val="center"/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lastRenderedPageBreak/>
        <w:t>Listing 1. Hello World Example</w:t>
      </w:r>
    </w:p>
    <w:p w14:paraId="19B73755" w14:textId="77777777" w:rsidR="00EC2202" w:rsidRDefault="005427AE" w:rsidP="005427AE">
      <w:pPr>
        <w:rPr>
          <w:rFonts w:ascii="Cambria Math" w:hAnsi="Cambria Math"/>
          <w:lang w:val="en-ID"/>
        </w:rPr>
      </w:pPr>
      <w:r w:rsidRPr="005427AE">
        <w:rPr>
          <w:rFonts w:ascii="Cambria Math" w:hAnsi="Cambria Math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9B73780" wp14:editId="19B73781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5335905" cy="2552065"/>
                <wp:effectExtent l="0" t="0" r="17145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5905" cy="2552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73788" w14:textId="77777777" w:rsidR="00A33D2F" w:rsidRPr="00A33D2F" w:rsidRDefault="00A33D2F" w:rsidP="00A33D2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1 #include &lt;iostream&gt;</w:t>
                            </w:r>
                          </w:p>
                          <w:p w14:paraId="19B73789" w14:textId="77777777" w:rsidR="00A33D2F" w:rsidRPr="00A33D2F" w:rsidRDefault="00A33D2F" w:rsidP="00A33D2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2 using namespace std;</w:t>
                            </w:r>
                          </w:p>
                          <w:p w14:paraId="19B7378A" w14:textId="77777777" w:rsidR="00A33D2F" w:rsidRPr="00A33D2F" w:rsidRDefault="00A33D2F" w:rsidP="00A33D2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 xml:space="preserve">3 </w:t>
                            </w:r>
                          </w:p>
                          <w:p w14:paraId="19B7378B" w14:textId="77777777" w:rsidR="00A33D2F" w:rsidRPr="00A33D2F" w:rsidRDefault="00A33D2F" w:rsidP="00A33D2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4 //main program is start here</w:t>
                            </w:r>
                          </w:p>
                          <w:p w14:paraId="19B7378C" w14:textId="77777777" w:rsidR="00A33D2F" w:rsidRPr="00A33D2F" w:rsidRDefault="00A33D2F" w:rsidP="00A33D2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5 int main()</w:t>
                            </w:r>
                          </w:p>
                          <w:p w14:paraId="19B7378D" w14:textId="77777777" w:rsidR="00A33D2F" w:rsidRPr="00A33D2F" w:rsidRDefault="00A33D2F" w:rsidP="00A33D2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6 {</w:t>
                            </w:r>
                          </w:p>
                          <w:p w14:paraId="19B7378E" w14:textId="77777777" w:rsidR="00A33D2F" w:rsidRPr="00A33D2F" w:rsidRDefault="00A33D2F" w:rsidP="00A33D2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7         cout&lt;&lt;"Hello World\n";</w:t>
                            </w:r>
                          </w:p>
                          <w:p w14:paraId="19B7378F" w14:textId="77777777" w:rsidR="00A33D2F" w:rsidRPr="00A33D2F" w:rsidRDefault="00A33D2F" w:rsidP="00A33D2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8         return 0;</w:t>
                            </w:r>
                          </w:p>
                          <w:p w14:paraId="19B73790" w14:textId="77777777" w:rsidR="00A33D2F" w:rsidRPr="00A33D2F" w:rsidRDefault="00A33D2F" w:rsidP="00A33D2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9 }</w:t>
                            </w:r>
                          </w:p>
                          <w:p w14:paraId="19B73791" w14:textId="77777777" w:rsidR="005427AE" w:rsidRPr="005427AE" w:rsidRDefault="00A33D2F" w:rsidP="00A33D2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9B73780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0;margin-top:1.05pt;width:420.15pt;height:200.95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">
                <v:textbox style="mso-fit-shape-to-text:t">
                  <w:txbxContent>
                    <w:p w14:paraId="19B73788" w14:textId="77777777" w:rsidR="00A33D2F" w:rsidRPr="00A33D2F" w:rsidRDefault="00A33D2F" w:rsidP="00A33D2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1 #include &lt;iostream&gt;</w:t>
                      </w:r>
                    </w:p>
                    <w:p w14:paraId="19B73789" w14:textId="77777777" w:rsidR="00A33D2F" w:rsidRPr="00A33D2F" w:rsidRDefault="00A33D2F" w:rsidP="00A33D2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2 using namespace std;</w:t>
                      </w:r>
                    </w:p>
                    <w:p w14:paraId="19B7378A" w14:textId="77777777" w:rsidR="00A33D2F" w:rsidRPr="00A33D2F" w:rsidRDefault="00A33D2F" w:rsidP="00A33D2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 xml:space="preserve">3 </w:t>
                      </w:r>
                    </w:p>
                    <w:p w14:paraId="19B7378B" w14:textId="77777777" w:rsidR="00A33D2F" w:rsidRPr="00A33D2F" w:rsidRDefault="00A33D2F" w:rsidP="00A33D2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4 //main program is start here</w:t>
                      </w:r>
                    </w:p>
                    <w:p w14:paraId="19B7378C" w14:textId="77777777" w:rsidR="00A33D2F" w:rsidRPr="00A33D2F" w:rsidRDefault="00A33D2F" w:rsidP="00A33D2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5 int main()</w:t>
                      </w:r>
                    </w:p>
                    <w:p w14:paraId="19B7378D" w14:textId="77777777" w:rsidR="00A33D2F" w:rsidRPr="00A33D2F" w:rsidRDefault="00A33D2F" w:rsidP="00A33D2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6 {</w:t>
                      </w:r>
                    </w:p>
                    <w:p w14:paraId="19B7378E" w14:textId="77777777" w:rsidR="00A33D2F" w:rsidRPr="00A33D2F" w:rsidRDefault="00A33D2F" w:rsidP="00A33D2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7         cout&lt;&lt;"Hello World\n";</w:t>
                      </w:r>
                    </w:p>
                    <w:p w14:paraId="19B7378F" w14:textId="77777777" w:rsidR="00A33D2F" w:rsidRPr="00A33D2F" w:rsidRDefault="00A33D2F" w:rsidP="00A33D2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8         return 0;</w:t>
                      </w:r>
                    </w:p>
                    <w:p w14:paraId="19B73790" w14:textId="77777777" w:rsidR="00A33D2F" w:rsidRPr="00A33D2F" w:rsidRDefault="00A33D2F" w:rsidP="00A33D2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9 }</w:t>
                      </w:r>
                    </w:p>
                    <w:p w14:paraId="19B73791" w14:textId="77777777" w:rsidR="005427AE" w:rsidRPr="005427AE" w:rsidRDefault="00A33D2F" w:rsidP="00A33D2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9B73756" w14:textId="77777777" w:rsidR="00EC2202" w:rsidRDefault="00EC2202">
      <w:pPr>
        <w:rPr>
          <w:rFonts w:ascii="Cambria Math" w:hAnsi="Cambria Math"/>
          <w:lang w:val="en-ID"/>
        </w:rPr>
      </w:pPr>
    </w:p>
    <w:p w14:paraId="19B73757" w14:textId="77777777" w:rsidR="00635BF9" w:rsidRDefault="00635BF9">
      <w:pPr>
        <w:rPr>
          <w:rFonts w:ascii="Cambria Math" w:hAnsi="Cambria Math"/>
          <w:lang w:val="en-ID"/>
        </w:rPr>
      </w:pPr>
    </w:p>
    <w:p w14:paraId="19B73758" w14:textId="77777777" w:rsidR="00635BF9" w:rsidRDefault="00635BF9">
      <w:pPr>
        <w:rPr>
          <w:rFonts w:ascii="Cambria Math" w:hAnsi="Cambria Math"/>
          <w:lang w:val="en-ID"/>
        </w:rPr>
      </w:pPr>
    </w:p>
    <w:p w14:paraId="19B73759" w14:textId="77777777" w:rsidR="00635BF9" w:rsidRDefault="00635BF9">
      <w:pPr>
        <w:rPr>
          <w:rFonts w:ascii="Cambria Math" w:hAnsi="Cambria Math"/>
          <w:lang w:val="en-ID"/>
        </w:rPr>
      </w:pPr>
    </w:p>
    <w:p w14:paraId="19B7375A" w14:textId="77777777" w:rsidR="00635BF9" w:rsidRDefault="00635BF9">
      <w:pPr>
        <w:rPr>
          <w:rFonts w:ascii="Cambria Math" w:hAnsi="Cambria Math"/>
          <w:lang w:val="en-ID"/>
        </w:rPr>
      </w:pPr>
    </w:p>
    <w:p w14:paraId="19B7375B" w14:textId="77777777" w:rsidR="00635BF9" w:rsidRDefault="00635BF9">
      <w:pPr>
        <w:rPr>
          <w:rFonts w:ascii="Cambria Math" w:hAnsi="Cambria Math"/>
          <w:lang w:val="en-ID"/>
        </w:rPr>
      </w:pPr>
    </w:p>
    <w:p w14:paraId="19B7375C" w14:textId="77777777" w:rsidR="00635BF9" w:rsidRDefault="00635BF9">
      <w:pPr>
        <w:rPr>
          <w:rFonts w:ascii="Cambria Math" w:hAnsi="Cambria Math"/>
          <w:lang w:val="en-ID"/>
        </w:rPr>
      </w:pPr>
    </w:p>
    <w:p w14:paraId="19B7375D" w14:textId="77777777" w:rsidR="00635BF9" w:rsidRDefault="00B468A9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After finished, please save the file. Compile your source file with this command.</w:t>
      </w:r>
    </w:p>
    <w:p w14:paraId="19B7375E" w14:textId="77777777" w:rsidR="00B468A9" w:rsidRDefault="00B468A9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 xml:space="preserve">&gt;&gt; g++ -o </w:t>
      </w:r>
      <w:r w:rsidR="006022CB">
        <w:rPr>
          <w:rFonts w:ascii="Cambria Math" w:hAnsi="Cambria Math"/>
          <w:lang w:val="en-ID"/>
        </w:rPr>
        <w:t>helloWorld he</w:t>
      </w:r>
      <w:r>
        <w:rPr>
          <w:rFonts w:ascii="Cambria Math" w:hAnsi="Cambria Math"/>
          <w:lang w:val="en-ID"/>
        </w:rPr>
        <w:t>lloWorld.cpp</w:t>
      </w:r>
    </w:p>
    <w:p w14:paraId="19B7375F" w14:textId="77777777" w:rsidR="00B468A9" w:rsidRDefault="00B468A9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 xml:space="preserve">If you succeed with no error message, then </w:t>
      </w:r>
      <w:r w:rsidR="00272C49">
        <w:rPr>
          <w:rFonts w:ascii="Cambria Math" w:hAnsi="Cambria Math"/>
          <w:lang w:val="en-ID"/>
        </w:rPr>
        <w:t>execute your program</w:t>
      </w:r>
      <w:r>
        <w:rPr>
          <w:rFonts w:ascii="Cambria Math" w:hAnsi="Cambria Math"/>
          <w:lang w:val="en-ID"/>
        </w:rPr>
        <w:t>.</w:t>
      </w:r>
    </w:p>
    <w:p w14:paraId="19B73760" w14:textId="77777777" w:rsidR="00B468A9" w:rsidRDefault="006022CB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&gt;&gt; ./h</w:t>
      </w:r>
      <w:r w:rsidR="00B468A9">
        <w:rPr>
          <w:rFonts w:ascii="Cambria Math" w:hAnsi="Cambria Math"/>
          <w:lang w:val="en-ID"/>
        </w:rPr>
        <w:t>elloWorld</w:t>
      </w:r>
    </w:p>
    <w:p w14:paraId="19B73761" w14:textId="77777777" w:rsidR="00CB17E4" w:rsidRDefault="00CB17E4">
      <w:pPr>
        <w:rPr>
          <w:rFonts w:ascii="Cambria Math" w:hAnsi="Cambria Math"/>
          <w:lang w:val="en-ID"/>
        </w:rPr>
      </w:pPr>
    </w:p>
    <w:p w14:paraId="19B73762" w14:textId="77777777" w:rsidR="00B677AE" w:rsidRPr="004F714E" w:rsidRDefault="00B677AE">
      <w:pPr>
        <w:rPr>
          <w:rFonts w:ascii="Cambria Math" w:hAnsi="Cambria Math"/>
          <w:b/>
          <w:u w:val="single"/>
          <w:lang w:val="en-ID"/>
        </w:rPr>
      </w:pPr>
      <w:r w:rsidRPr="004F714E">
        <w:rPr>
          <w:rFonts w:ascii="Cambria Math" w:hAnsi="Cambria Math"/>
          <w:b/>
          <w:u w:val="single"/>
          <w:lang w:val="en-ID"/>
        </w:rPr>
        <w:t>User input</w:t>
      </w:r>
    </w:p>
    <w:p w14:paraId="19B73763" w14:textId="77777777" w:rsidR="00B677AE" w:rsidRDefault="00B677AE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In C++, the program can ask user to put input to the console. To use the input, the value should be save to a variable. The variable must be declare first with the default data types in C++.</w:t>
      </w:r>
      <w:r w:rsidR="00C34D63">
        <w:rPr>
          <w:rFonts w:ascii="Cambria Math" w:hAnsi="Cambria Math"/>
          <w:lang w:val="en-ID"/>
        </w:rPr>
        <w:t xml:space="preserve"> Please try to follow the example in userInput.cpp and compile the source code.</w:t>
      </w:r>
    </w:p>
    <w:p w14:paraId="19B73764" w14:textId="77777777" w:rsidR="00B677AE" w:rsidRDefault="00B677AE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&gt;&gt; vim userInput.cpp</w:t>
      </w:r>
    </w:p>
    <w:p w14:paraId="19B73765" w14:textId="77777777" w:rsidR="004E2881" w:rsidRDefault="004E2881">
      <w:pPr>
        <w:rPr>
          <w:rFonts w:ascii="Cambria Math" w:hAnsi="Cambria Math"/>
          <w:lang w:val="en-ID"/>
        </w:rPr>
      </w:pPr>
    </w:p>
    <w:p w14:paraId="19B73766" w14:textId="77777777" w:rsidR="004E2881" w:rsidRDefault="004E2881" w:rsidP="004E2881">
      <w:pPr>
        <w:jc w:val="center"/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 xml:space="preserve">Listing 2. </w:t>
      </w:r>
      <w:r w:rsidR="001C100D">
        <w:rPr>
          <w:rFonts w:ascii="Cambria Math" w:hAnsi="Cambria Math"/>
          <w:lang w:val="en-ID"/>
        </w:rPr>
        <w:t xml:space="preserve">Age Calculator with </w:t>
      </w:r>
      <w:r>
        <w:rPr>
          <w:rFonts w:ascii="Cambria Math" w:hAnsi="Cambria Math"/>
          <w:lang w:val="en-ID"/>
        </w:rPr>
        <w:t>User Input</w:t>
      </w:r>
      <w:r w:rsidR="001C100D">
        <w:rPr>
          <w:rFonts w:ascii="Cambria Math" w:hAnsi="Cambria Math"/>
          <w:lang w:val="en-ID"/>
        </w:rPr>
        <w:t xml:space="preserve"> </w:t>
      </w:r>
    </w:p>
    <w:p w14:paraId="19B73767" w14:textId="77777777" w:rsidR="00B677AE" w:rsidRDefault="00F420AD" w:rsidP="00F420AD">
      <w:pPr>
        <w:rPr>
          <w:rFonts w:ascii="Cambria Math" w:hAnsi="Cambria Math"/>
          <w:lang w:val="en-ID"/>
        </w:rPr>
      </w:pPr>
      <w:r w:rsidRPr="00F420AD">
        <w:rPr>
          <w:rFonts w:ascii="Cambria Math" w:hAnsi="Cambria Math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9B73782" wp14:editId="19B73783">
                <wp:simplePos x="0" y="0"/>
                <wp:positionH relativeFrom="column">
                  <wp:posOffset>9525</wp:posOffset>
                </wp:positionH>
                <wp:positionV relativeFrom="paragraph">
                  <wp:posOffset>0</wp:posOffset>
                </wp:positionV>
                <wp:extent cx="5695950" cy="1404620"/>
                <wp:effectExtent l="0" t="0" r="19050" b="1206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73792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1 #include &lt;iostream&gt;</w:t>
                            </w:r>
                          </w:p>
                          <w:p w14:paraId="19B73793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2 using namespace std;</w:t>
                            </w:r>
                          </w:p>
                          <w:p w14:paraId="19B73794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 xml:space="preserve">3 </w:t>
                            </w:r>
                          </w:p>
                          <w:p w14:paraId="19B73795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4 int main()</w:t>
                            </w:r>
                          </w:p>
                          <w:p w14:paraId="19B73796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5 {</w:t>
                            </w:r>
                          </w:p>
                          <w:p w14:paraId="19B73797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6         unsigned short yob,age;</w:t>
                            </w:r>
                          </w:p>
                          <w:p w14:paraId="19B73798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7         cout &lt;&lt; "Your year of birth : ";</w:t>
                            </w:r>
                          </w:p>
                          <w:p w14:paraId="19B73799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8         cin &gt;&gt; yob;</w:t>
                            </w:r>
                          </w:p>
                          <w:p w14:paraId="19B7379A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9         age = 2019-yob;</w:t>
                            </w:r>
                          </w:p>
                          <w:p w14:paraId="19B7379B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10        cout &lt;&lt;"Your age this year is "&lt;&lt; age&lt;&lt;endl;</w:t>
                            </w:r>
                          </w:p>
                          <w:p w14:paraId="19B7379C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11        return 0;</w:t>
                            </w:r>
                          </w:p>
                          <w:p w14:paraId="19B7379D" w14:textId="77777777" w:rsidR="00A33D2F" w:rsidRPr="00A33D2F" w:rsidRDefault="00A33D2F" w:rsidP="00A33D2F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12}</w:t>
                            </w:r>
                          </w:p>
                          <w:p w14:paraId="19B7379E" w14:textId="77777777" w:rsidR="00F420AD" w:rsidRDefault="00A33D2F" w:rsidP="00A33D2F">
                            <w:pPr>
                              <w:spacing w:after="0"/>
                            </w:pPr>
                            <w:r w:rsidRPr="00A33D2F">
                              <w:rPr>
                                <w:rFonts w:ascii="Courier New" w:hAnsi="Courier New" w:cs="Courier New"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B73782" id="_x0000_s1027" type="#_x0000_t202" style="position:absolute;margin-left:.75pt;margin-top:0;width:448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">
                <v:textbox style="mso-fit-shape-to-text:t">
                  <w:txbxContent>
                    <w:p w14:paraId="19B73792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1 #include &lt;iostream&gt;</w:t>
                      </w:r>
                    </w:p>
                    <w:p w14:paraId="19B73793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2 using namespace std;</w:t>
                      </w:r>
                    </w:p>
                    <w:p w14:paraId="19B73794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 xml:space="preserve">3 </w:t>
                      </w:r>
                    </w:p>
                    <w:p w14:paraId="19B73795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4 int main()</w:t>
                      </w:r>
                    </w:p>
                    <w:p w14:paraId="19B73796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5 {</w:t>
                      </w:r>
                    </w:p>
                    <w:p w14:paraId="19B73797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6         unsigned short yob,age;</w:t>
                      </w:r>
                    </w:p>
                    <w:p w14:paraId="19B73798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7         cout &lt;&lt; "Your year of birth : ";</w:t>
                      </w:r>
                    </w:p>
                    <w:p w14:paraId="19B73799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8         cin &gt;&gt; yob;</w:t>
                      </w:r>
                    </w:p>
                    <w:p w14:paraId="19B7379A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9         age = 2019-yob;</w:t>
                      </w:r>
                    </w:p>
                    <w:p w14:paraId="19B7379B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10        cout &lt;&lt;"Your age this year is "&lt;&lt; age&lt;&lt;endl;</w:t>
                      </w:r>
                    </w:p>
                    <w:p w14:paraId="19B7379C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11        return 0;</w:t>
                      </w:r>
                    </w:p>
                    <w:p w14:paraId="19B7379D" w14:textId="77777777" w:rsidR="00A33D2F" w:rsidRPr="00A33D2F" w:rsidRDefault="00A33D2F" w:rsidP="00A33D2F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 w:rsidRPr="00A33D2F">
                        <w:rPr>
                          <w:rFonts w:ascii="Courier New" w:hAnsi="Courier New" w:cs="Courier New"/>
                        </w:rPr>
                        <w:t>12}</w:t>
                      </w:r>
                    </w:p>
                    <w:p w14:paraId="19B7379E" w14:textId="77777777" w:rsidR="00F420AD" w:rsidRDefault="00A33D2F" w:rsidP="00A33D2F">
                      <w:pPr>
                        <w:spacing w:after="0"/>
                      </w:pPr>
                      <w:r w:rsidRPr="00A33D2F">
                        <w:rPr>
                          <w:rFonts w:ascii="Courier New" w:hAnsi="Courier New" w:cs="Courier New"/>
                        </w:rPr>
                        <w:t>1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420AD">
        <w:rPr>
          <w:rFonts w:ascii="Cambria Math" w:hAnsi="Cambria Math"/>
          <w:lang w:val="en-ID"/>
        </w:rPr>
        <w:t xml:space="preserve">        </w:t>
      </w:r>
    </w:p>
    <w:p w14:paraId="19B73768" w14:textId="77777777" w:rsidR="00743707" w:rsidRDefault="00C34D63" w:rsidP="00743707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lastRenderedPageBreak/>
        <w:t>&gt;&gt; g++ -o userInput userInput.cpp</w:t>
      </w:r>
    </w:p>
    <w:p w14:paraId="19B73769" w14:textId="77777777" w:rsidR="00347EE9" w:rsidRDefault="00743707" w:rsidP="00743707">
      <w:p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R</w:t>
      </w:r>
      <w:r w:rsidR="00347EE9">
        <w:rPr>
          <w:rFonts w:ascii="Cambria Math" w:hAnsi="Cambria Math"/>
          <w:lang w:val="en-ID"/>
        </w:rPr>
        <w:t>un the executable file and input various value of year of birth and see if the program working properly.</w:t>
      </w:r>
    </w:p>
    <w:p w14:paraId="19B7376A" w14:textId="77777777" w:rsidR="00635BF9" w:rsidRDefault="00347EE9" w:rsidP="00797EEE">
      <w:pPr>
        <w:jc w:val="both"/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Now that you can perform user input,</w:t>
      </w:r>
      <w:r w:rsidR="00B677AE">
        <w:rPr>
          <w:rFonts w:ascii="Cambria Math" w:hAnsi="Cambria Math"/>
          <w:lang w:val="en-ID"/>
        </w:rPr>
        <w:t xml:space="preserve"> do the tasks below. You have to be familiar with mathematical operation in doing below tasks. </w:t>
      </w:r>
    </w:p>
    <w:p w14:paraId="19B7376B" w14:textId="77777777" w:rsidR="00F178CE" w:rsidRDefault="00F178CE" w:rsidP="00797EEE">
      <w:pPr>
        <w:jc w:val="both"/>
        <w:rPr>
          <w:rFonts w:ascii="Cambria Math" w:hAnsi="Cambria Math"/>
          <w:lang w:val="en-ID"/>
        </w:rPr>
      </w:pPr>
    </w:p>
    <w:p w14:paraId="19B7376C" w14:textId="77777777" w:rsidR="00272C49" w:rsidRPr="004F714E" w:rsidRDefault="00272C49">
      <w:pPr>
        <w:rPr>
          <w:rFonts w:ascii="Cambria Math" w:hAnsi="Cambria Math"/>
          <w:b/>
          <w:u w:val="single"/>
          <w:lang w:val="en-ID"/>
        </w:rPr>
      </w:pPr>
      <w:r w:rsidRPr="004F714E">
        <w:rPr>
          <w:rFonts w:ascii="Cambria Math" w:hAnsi="Cambria Math"/>
          <w:b/>
          <w:u w:val="single"/>
          <w:lang w:val="en-ID"/>
        </w:rPr>
        <w:t>Task</w:t>
      </w:r>
      <w:r w:rsidR="00931F22" w:rsidRPr="004F714E">
        <w:rPr>
          <w:rFonts w:ascii="Cambria Math" w:hAnsi="Cambria Math"/>
          <w:b/>
          <w:u w:val="single"/>
          <w:lang w:val="en-ID"/>
        </w:rPr>
        <w:t>s</w:t>
      </w:r>
    </w:p>
    <w:p w14:paraId="19B7376D" w14:textId="77777777" w:rsidR="00407382" w:rsidRPr="006B5A27" w:rsidRDefault="006A6B33" w:rsidP="006E314F">
      <w:pPr>
        <w:pStyle w:val="ListParagraph"/>
        <w:numPr>
          <w:ilvl w:val="0"/>
          <w:numId w:val="2"/>
        </w:numPr>
        <w:rPr>
          <w:rFonts w:ascii="Cambria Math" w:hAnsi="Cambria Math"/>
          <w:lang w:val="en-ID"/>
        </w:rPr>
      </w:pPr>
      <w:r w:rsidRPr="006B5A27">
        <w:rPr>
          <w:rFonts w:ascii="Cambria Math" w:hAnsi="Cambria Math"/>
          <w:lang w:val="en-ID"/>
        </w:rPr>
        <w:t xml:space="preserve">Write a program that </w:t>
      </w:r>
      <w:r w:rsidR="006022CB" w:rsidRPr="006B5A27">
        <w:rPr>
          <w:rFonts w:ascii="Cambria Math" w:hAnsi="Cambria Math"/>
          <w:lang w:val="en-ID"/>
        </w:rPr>
        <w:t>convert</w:t>
      </w:r>
      <w:r w:rsidR="004F714E" w:rsidRPr="006B5A27">
        <w:rPr>
          <w:rFonts w:ascii="Cambria Math" w:hAnsi="Cambria Math"/>
          <w:lang w:val="en-ID"/>
        </w:rPr>
        <w:t xml:space="preserve"> </w:t>
      </w:r>
      <w:r w:rsidR="006022CB" w:rsidRPr="006B5A27">
        <w:rPr>
          <w:rFonts w:ascii="Cambria Math" w:hAnsi="Cambria Math"/>
          <w:lang w:val="en-ID"/>
        </w:rPr>
        <w:t>days</w:t>
      </w:r>
      <w:r w:rsidR="004F714E" w:rsidRPr="006B5A27">
        <w:rPr>
          <w:rFonts w:ascii="Cambria Math" w:hAnsi="Cambria Math"/>
          <w:lang w:val="en-ID"/>
        </w:rPr>
        <w:t xml:space="preserve"> unit</w:t>
      </w:r>
      <w:r w:rsidR="006022CB" w:rsidRPr="006B5A27">
        <w:rPr>
          <w:rFonts w:ascii="Cambria Math" w:hAnsi="Cambria Math"/>
          <w:lang w:val="en-ID"/>
        </w:rPr>
        <w:t xml:space="preserve"> </w:t>
      </w:r>
      <w:r w:rsidR="004F714E" w:rsidRPr="006B5A27">
        <w:rPr>
          <w:rFonts w:ascii="Cambria Math" w:hAnsi="Cambria Math"/>
          <w:lang w:val="en-ID"/>
        </w:rPr>
        <w:t>in</w:t>
      </w:r>
      <w:r w:rsidR="006022CB" w:rsidRPr="006B5A27">
        <w:rPr>
          <w:rFonts w:ascii="Cambria Math" w:hAnsi="Cambria Math"/>
          <w:lang w:val="en-ID"/>
        </w:rPr>
        <w:t>to hour</w:t>
      </w:r>
      <w:r w:rsidR="004F714E" w:rsidRPr="006B5A27">
        <w:rPr>
          <w:rFonts w:ascii="Cambria Math" w:hAnsi="Cambria Math"/>
          <w:lang w:val="en-ID"/>
        </w:rPr>
        <w:t xml:space="preserve"> unit</w:t>
      </w:r>
      <w:r w:rsidR="006022CB" w:rsidRPr="006B5A27">
        <w:rPr>
          <w:rFonts w:ascii="Cambria Math" w:hAnsi="Cambria Math"/>
          <w:lang w:val="en-ID"/>
        </w:rPr>
        <w:t xml:space="preserve">, minutes </w:t>
      </w:r>
      <w:r w:rsidR="004F714E" w:rsidRPr="006B5A27">
        <w:rPr>
          <w:rFonts w:ascii="Cambria Math" w:hAnsi="Cambria Math"/>
          <w:lang w:val="en-ID"/>
        </w:rPr>
        <w:t xml:space="preserve">unit </w:t>
      </w:r>
      <w:r w:rsidR="006022CB" w:rsidRPr="006B5A27">
        <w:rPr>
          <w:rFonts w:ascii="Cambria Math" w:hAnsi="Cambria Math"/>
          <w:lang w:val="en-ID"/>
        </w:rPr>
        <w:t>and seconds</w:t>
      </w:r>
      <w:r w:rsidR="004F714E" w:rsidRPr="006B5A27">
        <w:rPr>
          <w:rFonts w:ascii="Cambria Math" w:hAnsi="Cambria Math"/>
          <w:lang w:val="en-ID"/>
        </w:rPr>
        <w:t xml:space="preserve"> unit</w:t>
      </w:r>
      <w:r w:rsidR="006022CB" w:rsidRPr="006B5A27">
        <w:rPr>
          <w:rFonts w:ascii="Cambria Math" w:hAnsi="Cambria Math"/>
          <w:lang w:val="en-ID"/>
        </w:rPr>
        <w:t xml:space="preserve">. </w:t>
      </w:r>
      <w:r w:rsidR="004F714E" w:rsidRPr="006B5A27">
        <w:rPr>
          <w:rFonts w:ascii="Cambria Math" w:hAnsi="Cambria Math"/>
          <w:lang w:val="en-ID"/>
        </w:rPr>
        <w:t xml:space="preserve"> </w:t>
      </w:r>
      <w:r w:rsidR="001A252F" w:rsidRPr="006B5A27">
        <w:rPr>
          <w:rFonts w:ascii="Cambria Math" w:hAnsi="Cambria Math"/>
          <w:b/>
          <w:lang w:val="en-ID"/>
        </w:rPr>
        <w:t>The days unit input by user</w:t>
      </w:r>
      <w:r w:rsidR="001A252F" w:rsidRPr="006B5A27">
        <w:rPr>
          <w:rFonts w:ascii="Cambria Math" w:hAnsi="Cambria Math"/>
          <w:lang w:val="en-ID"/>
        </w:rPr>
        <w:t xml:space="preserve">. </w:t>
      </w:r>
      <w:r w:rsidR="00B677AE" w:rsidRPr="006B5A27">
        <w:rPr>
          <w:rFonts w:ascii="Cambria Math" w:hAnsi="Cambria Math"/>
          <w:lang w:val="en-ID"/>
        </w:rPr>
        <w:t xml:space="preserve">Display the result of convert </w:t>
      </w:r>
      <w:r w:rsidR="00407382" w:rsidRPr="006B5A27">
        <w:rPr>
          <w:rFonts w:ascii="Cambria Math" w:hAnsi="Cambria Math"/>
          <w:lang w:val="en-ID"/>
        </w:rPr>
        <w:t xml:space="preserve">for each unit with </w:t>
      </w:r>
      <w:r w:rsidR="0018432C" w:rsidRPr="006B5A27">
        <w:rPr>
          <w:rFonts w:ascii="Cambria Math" w:hAnsi="Cambria Math"/>
          <w:lang w:val="en-ID"/>
        </w:rPr>
        <w:t>below</w:t>
      </w:r>
      <w:r w:rsidR="00407382" w:rsidRPr="006B5A27">
        <w:rPr>
          <w:rFonts w:ascii="Cambria Math" w:hAnsi="Cambria Math"/>
          <w:lang w:val="en-ID"/>
        </w:rPr>
        <w:t xml:space="preserve"> format. </w:t>
      </w:r>
      <w:r w:rsidR="006B5A27" w:rsidRPr="006B5A27">
        <w:rPr>
          <w:rFonts w:ascii="Cambria Math" w:hAnsi="Cambria Math"/>
          <w:lang w:val="en-ID"/>
        </w:rPr>
        <w:t>Output of the program example is shown below.</w:t>
      </w:r>
      <w:r w:rsidR="006B5A27">
        <w:rPr>
          <w:rFonts w:ascii="Cambria Math" w:hAnsi="Cambria Math"/>
          <w:lang w:val="en-ID"/>
        </w:rPr>
        <w:t xml:space="preserve"> </w:t>
      </w:r>
      <w:r w:rsidR="00407382" w:rsidRPr="006B5A27">
        <w:rPr>
          <w:rFonts w:ascii="Cambria Math" w:hAnsi="Cambria Math"/>
          <w:lang w:val="en-ID"/>
        </w:rPr>
        <w:t>(</w:t>
      </w:r>
      <w:r w:rsidR="006B5A27">
        <w:rPr>
          <w:rFonts w:ascii="Cambria Math" w:hAnsi="Cambria Math"/>
          <w:lang w:val="en-ID"/>
        </w:rPr>
        <w:t xml:space="preserve">In here, </w:t>
      </w:r>
      <w:r w:rsidR="00407382" w:rsidRPr="006B5A27">
        <w:rPr>
          <w:rFonts w:ascii="Cambria Math" w:hAnsi="Cambria Math"/>
          <w:lang w:val="en-ID"/>
        </w:rPr>
        <w:t>xx is a number).</w:t>
      </w:r>
      <w:r w:rsidR="0018432C" w:rsidRPr="006B5A27">
        <w:rPr>
          <w:rFonts w:ascii="Cambria Math" w:hAnsi="Cambria Math"/>
          <w:lang w:val="en-ID"/>
        </w:rPr>
        <w:t xml:space="preserve"> </w:t>
      </w:r>
    </w:p>
    <w:p w14:paraId="19B7376E" w14:textId="77777777" w:rsidR="00407382" w:rsidRDefault="00407382" w:rsidP="00407382">
      <w:pPr>
        <w:pStyle w:val="ListParagraph"/>
        <w:rPr>
          <w:rFonts w:ascii="Cambria Math" w:hAnsi="Cambria Math"/>
          <w:lang w:val="en-ID"/>
        </w:rPr>
      </w:pPr>
      <w:r w:rsidRPr="00407382">
        <w:rPr>
          <w:rFonts w:ascii="Cambria Math" w:hAnsi="Cambria Math"/>
          <w:noProof/>
        </w:rPr>
        <mc:AlternateContent>
          <mc:Choice Requires="wps">
            <w:drawing>
              <wp:inline distT="0" distB="0" distL="0" distR="0" wp14:anchorId="19B73784" wp14:editId="19B73785">
                <wp:extent cx="3505200" cy="628650"/>
                <wp:effectExtent l="0" t="0" r="19050" b="19050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286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7379F" w14:textId="77777777" w:rsidR="00407382" w:rsidRPr="00407382" w:rsidRDefault="00407382" w:rsidP="00407382">
                            <w:pPr>
                              <w:pStyle w:val="ListParagraph"/>
                              <w:rPr>
                                <w:rFonts w:ascii="Bahnschrift SemiBold" w:hAnsi="Bahnschrift SemiBold" w:cs="Courier New"/>
                                <w:b/>
                                <w:lang w:val="en-ID"/>
                              </w:rPr>
                            </w:pPr>
                            <w:r w:rsidRPr="00407382">
                              <w:rPr>
                                <w:rFonts w:ascii="Bahnschrift SemiBold" w:hAnsi="Bahnschrift SemiBold" w:cs="Courier New"/>
                                <w:b/>
                                <w:lang w:val="en-ID"/>
                              </w:rPr>
                              <w:t>xx days is equal to xx hours</w:t>
                            </w:r>
                          </w:p>
                          <w:p w14:paraId="19B737A0" w14:textId="77777777" w:rsidR="00407382" w:rsidRPr="00407382" w:rsidRDefault="00407382" w:rsidP="00407382">
                            <w:pPr>
                              <w:pStyle w:val="ListParagraph"/>
                              <w:rPr>
                                <w:rFonts w:ascii="Bahnschrift SemiBold" w:hAnsi="Bahnschrift SemiBold" w:cs="Courier New"/>
                                <w:b/>
                                <w:lang w:val="en-ID"/>
                              </w:rPr>
                            </w:pPr>
                            <w:r w:rsidRPr="00407382">
                              <w:rPr>
                                <w:rFonts w:ascii="Bahnschrift SemiBold" w:hAnsi="Bahnschrift SemiBold" w:cs="Courier New"/>
                                <w:b/>
                                <w:lang w:val="en-ID"/>
                              </w:rPr>
                              <w:t>xx days is equal to xx minutes</w:t>
                            </w:r>
                          </w:p>
                          <w:p w14:paraId="19B737A1" w14:textId="77777777" w:rsidR="00407382" w:rsidRPr="00407382" w:rsidRDefault="00407382" w:rsidP="00407382">
                            <w:pPr>
                              <w:pStyle w:val="ListParagraph"/>
                              <w:rPr>
                                <w:rFonts w:ascii="Courier New" w:hAnsi="Courier New" w:cs="Courier New"/>
                                <w:b/>
                                <w:lang w:val="en-ID"/>
                              </w:rPr>
                            </w:pPr>
                            <w:r w:rsidRPr="00407382">
                              <w:rPr>
                                <w:rFonts w:ascii="Bahnschrift SemiBold" w:hAnsi="Bahnschrift SemiBold" w:cs="Courier New"/>
                                <w:b/>
                                <w:lang w:val="en-ID"/>
                              </w:rPr>
                              <w:t>xx days is equal to xx seconds</w:t>
                            </w:r>
                            <w:r w:rsidRPr="00407382">
                              <w:rPr>
                                <w:rFonts w:ascii="Courier New" w:hAnsi="Courier New" w:cs="Courier New"/>
                                <w:b/>
                                <w:lang w:val="en-ID"/>
                              </w:rPr>
                              <w:t>.</w:t>
                            </w:r>
                          </w:p>
                          <w:p w14:paraId="19B737A2" w14:textId="77777777" w:rsidR="00407382" w:rsidRDefault="00407382" w:rsidP="004073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B73784" id="Text Box 2" o:spid="_x0000_s1028" type="#_x0000_t202" style="width:276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" fillcolor="#d9e2f3 [664]">
                <v:textbox>
                  <w:txbxContent>
                    <w:p w14:paraId="19B7379F" w14:textId="77777777" w:rsidR="00407382" w:rsidRPr="00407382" w:rsidRDefault="00407382" w:rsidP="00407382">
                      <w:pPr>
                        <w:pStyle w:val="ListParagraph"/>
                        <w:rPr>
                          <w:rFonts w:ascii="Bahnschrift SemiBold" w:hAnsi="Bahnschrift SemiBold" w:cs="Courier New"/>
                          <w:b/>
                          <w:lang w:val="en-ID"/>
                        </w:rPr>
                      </w:pPr>
                      <w:r w:rsidRPr="00407382">
                        <w:rPr>
                          <w:rFonts w:ascii="Bahnschrift SemiBold" w:hAnsi="Bahnschrift SemiBold" w:cs="Courier New"/>
                          <w:b/>
                          <w:lang w:val="en-ID"/>
                        </w:rPr>
                        <w:t>xx days is equal to xx hours</w:t>
                      </w:r>
                    </w:p>
                    <w:p w14:paraId="19B737A0" w14:textId="77777777" w:rsidR="00407382" w:rsidRPr="00407382" w:rsidRDefault="00407382" w:rsidP="00407382">
                      <w:pPr>
                        <w:pStyle w:val="ListParagraph"/>
                        <w:rPr>
                          <w:rFonts w:ascii="Bahnschrift SemiBold" w:hAnsi="Bahnschrift SemiBold" w:cs="Courier New"/>
                          <w:b/>
                          <w:lang w:val="en-ID"/>
                        </w:rPr>
                      </w:pPr>
                      <w:r w:rsidRPr="00407382">
                        <w:rPr>
                          <w:rFonts w:ascii="Bahnschrift SemiBold" w:hAnsi="Bahnschrift SemiBold" w:cs="Courier New"/>
                          <w:b/>
                          <w:lang w:val="en-ID"/>
                        </w:rPr>
                        <w:t>xx days is equal to xx minutes</w:t>
                      </w:r>
                    </w:p>
                    <w:p w14:paraId="19B737A1" w14:textId="77777777" w:rsidR="00407382" w:rsidRPr="00407382" w:rsidRDefault="00407382" w:rsidP="00407382">
                      <w:pPr>
                        <w:pStyle w:val="ListParagraph"/>
                        <w:rPr>
                          <w:rFonts w:ascii="Courier New" w:hAnsi="Courier New" w:cs="Courier New"/>
                          <w:b/>
                          <w:lang w:val="en-ID"/>
                        </w:rPr>
                      </w:pPr>
                      <w:r w:rsidRPr="00407382">
                        <w:rPr>
                          <w:rFonts w:ascii="Bahnschrift SemiBold" w:hAnsi="Bahnschrift SemiBold" w:cs="Courier New"/>
                          <w:b/>
                          <w:lang w:val="en-ID"/>
                        </w:rPr>
                        <w:t>xx days is equal to xx seconds</w:t>
                      </w:r>
                      <w:r w:rsidRPr="00407382">
                        <w:rPr>
                          <w:rFonts w:ascii="Courier New" w:hAnsi="Courier New" w:cs="Courier New"/>
                          <w:b/>
                          <w:lang w:val="en-ID"/>
                        </w:rPr>
                        <w:t>.</w:t>
                      </w:r>
                    </w:p>
                    <w:p w14:paraId="19B737A2" w14:textId="77777777" w:rsidR="00407382" w:rsidRDefault="00407382" w:rsidP="00407382"/>
                  </w:txbxContent>
                </v:textbox>
                <w10:anchorlock/>
              </v:shape>
            </w:pict>
          </mc:Fallback>
        </mc:AlternateContent>
      </w:r>
    </w:p>
    <w:p w14:paraId="19B7376F" w14:textId="77777777" w:rsidR="00407382" w:rsidRDefault="00407382" w:rsidP="00407382">
      <w:pPr>
        <w:pStyle w:val="ListParagraph"/>
        <w:rPr>
          <w:rFonts w:ascii="Cambria Math" w:hAnsi="Cambria Math"/>
          <w:lang w:val="en-ID"/>
        </w:rPr>
      </w:pPr>
    </w:p>
    <w:p w14:paraId="19B73770" w14:textId="77777777" w:rsidR="00272C49" w:rsidRPr="00407382" w:rsidRDefault="009A2972" w:rsidP="00407382">
      <w:pPr>
        <w:pStyle w:val="ListParagraph"/>
        <w:rPr>
          <w:rFonts w:ascii="Cambria Math" w:hAnsi="Cambria Math"/>
          <w:lang w:val="en-ID"/>
        </w:rPr>
      </w:pPr>
      <w:r w:rsidRPr="00407382">
        <w:rPr>
          <w:rFonts w:ascii="Cambria Math" w:hAnsi="Cambria Math"/>
          <w:lang w:val="en-ID"/>
        </w:rPr>
        <w:t xml:space="preserve">Save </w:t>
      </w:r>
      <w:r w:rsidR="003A0553" w:rsidRPr="00407382">
        <w:rPr>
          <w:rFonts w:ascii="Cambria Math" w:hAnsi="Cambria Math"/>
          <w:lang w:val="en-ID"/>
        </w:rPr>
        <w:t>the program</w:t>
      </w:r>
      <w:r w:rsidRPr="00407382">
        <w:rPr>
          <w:rFonts w:ascii="Cambria Math" w:hAnsi="Cambria Math"/>
          <w:lang w:val="en-ID"/>
        </w:rPr>
        <w:t xml:space="preserve"> with name convertDay.cpp.</w:t>
      </w:r>
      <w:r w:rsidR="00931F22" w:rsidRPr="00407382">
        <w:rPr>
          <w:rFonts w:ascii="Cambria Math" w:hAnsi="Cambria Math"/>
          <w:lang w:val="en-ID"/>
        </w:rPr>
        <w:t xml:space="preserve"> </w:t>
      </w:r>
    </w:p>
    <w:p w14:paraId="19B73771" w14:textId="77777777" w:rsidR="00931F22" w:rsidRDefault="00931F22" w:rsidP="00931F22">
      <w:pPr>
        <w:pStyle w:val="ListParagraph"/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Remember to compile your code and test your code if it works as per problem requirement.</w:t>
      </w:r>
    </w:p>
    <w:p w14:paraId="19B73772" w14:textId="77777777" w:rsidR="00931F22" w:rsidRDefault="00931F22" w:rsidP="00931F22">
      <w:pPr>
        <w:pStyle w:val="ListParagraph"/>
        <w:rPr>
          <w:rFonts w:ascii="Cambria Math" w:hAnsi="Cambria Math"/>
          <w:lang w:val="en-ID"/>
        </w:rPr>
      </w:pPr>
    </w:p>
    <w:p w14:paraId="19B73773" w14:textId="77777777" w:rsidR="00144C82" w:rsidRDefault="009A2972" w:rsidP="006A6B33">
      <w:pPr>
        <w:pStyle w:val="ListParagraph"/>
        <w:numPr>
          <w:ilvl w:val="0"/>
          <w:numId w:val="2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Write a program that calculate money into Rp 10.000,00, Rp 1.000,00, Rp 100,00 unit. Display the amount of each unit and the remainder.</w:t>
      </w:r>
      <w:r w:rsidR="007A183C">
        <w:rPr>
          <w:rFonts w:ascii="Cambria Math" w:hAnsi="Cambria Math"/>
          <w:lang w:val="en-ID"/>
        </w:rPr>
        <w:t xml:space="preserve"> </w:t>
      </w:r>
      <w:r w:rsidR="00A42067">
        <w:rPr>
          <w:rFonts w:ascii="Cambria Math" w:hAnsi="Cambria Math"/>
          <w:lang w:val="en-ID"/>
        </w:rPr>
        <w:t xml:space="preserve"> Example:</w:t>
      </w:r>
    </w:p>
    <w:p w14:paraId="19B73774" w14:textId="07C6DD85" w:rsidR="00144C82" w:rsidRDefault="00A42067" w:rsidP="00A553FF">
      <w:pPr>
        <w:ind w:left="709"/>
        <w:rPr>
          <w:rFonts w:ascii="Cambria Math" w:hAnsi="Cambria Math"/>
          <w:lang w:val="en-ID"/>
        </w:rPr>
      </w:pPr>
      <w:r w:rsidRPr="00407382">
        <w:rPr>
          <w:noProof/>
        </w:rPr>
        <mc:AlternateContent>
          <mc:Choice Requires="wps">
            <w:drawing>
              <wp:inline distT="0" distB="0" distL="0" distR="0" wp14:anchorId="19B73786" wp14:editId="19B73787">
                <wp:extent cx="3505200" cy="828675"/>
                <wp:effectExtent l="0" t="0" r="19050" b="2857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8286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737A3" w14:textId="77777777" w:rsidR="00A42067" w:rsidRPr="00A42067" w:rsidRDefault="00A42067" w:rsidP="00A42067">
                            <w:pPr>
                              <w:pStyle w:val="ListParagraph"/>
                              <w:ind w:hanging="11"/>
                              <w:rPr>
                                <w:rFonts w:ascii="Cambria Math" w:hAnsi="Cambria Math"/>
                                <w:b/>
                                <w:lang w:val="en-ID"/>
                              </w:rPr>
                            </w:pPr>
                            <w:r w:rsidRPr="00A42067">
                              <w:rPr>
                                <w:rFonts w:ascii="Cambria Math" w:hAnsi="Cambria Math"/>
                                <w:b/>
                                <w:lang w:val="en-ID"/>
                              </w:rPr>
                              <w:t>Input the amount  : Rp. 23750</w:t>
                            </w:r>
                          </w:p>
                          <w:p w14:paraId="19B737A4" w14:textId="77777777" w:rsidR="00A42067" w:rsidRDefault="00A42067" w:rsidP="00A42067">
                            <w:pPr>
                              <w:pStyle w:val="ListParagraph"/>
                              <w:rPr>
                                <w:rFonts w:ascii="Cambria Math" w:hAnsi="Cambria Math"/>
                                <w:b/>
                                <w:lang w:val="en-ID"/>
                              </w:rPr>
                            </w:pPr>
                            <w:r w:rsidRPr="00A42067">
                              <w:rPr>
                                <w:rFonts w:ascii="Cambria Math" w:hAnsi="Cambria Math"/>
                                <w:b/>
                                <w:lang w:val="en-ID"/>
                              </w:rPr>
                              <w:t>Rp. 23750 will have 2 in Rp 10.000,00  and 3 in Rp 1.000,00  and 7 in Rp 100,00</w:t>
                            </w:r>
                          </w:p>
                          <w:p w14:paraId="19B737A5" w14:textId="77777777" w:rsidR="00F71CFC" w:rsidRDefault="00F71CFC" w:rsidP="00A42067">
                            <w:pPr>
                              <w:pStyle w:val="ListParagraph"/>
                              <w:rPr>
                                <w:rFonts w:ascii="Cambria Math" w:hAnsi="Cambria Math"/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lang w:val="en-ID"/>
                              </w:rPr>
                              <w:t>Remainder is 50</w:t>
                            </w:r>
                          </w:p>
                          <w:p w14:paraId="19B737A6" w14:textId="77777777" w:rsidR="00F71CFC" w:rsidRPr="00A42067" w:rsidRDefault="00F71CFC" w:rsidP="00A42067">
                            <w:pPr>
                              <w:pStyle w:val="ListParagraph"/>
                              <w:rPr>
                                <w:rFonts w:ascii="Cambria Math" w:hAnsi="Cambria Math"/>
                                <w:b/>
                                <w:lang w:val="en-ID"/>
                              </w:rPr>
                            </w:pPr>
                          </w:p>
                          <w:p w14:paraId="19B737A7" w14:textId="77777777" w:rsidR="00A42067" w:rsidRDefault="00A42067" w:rsidP="00A4206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Cambria Math" w:hAnsi="Cambria Math"/>
                                <w:lang w:val="en-ID"/>
                              </w:rPr>
                            </w:pPr>
                            <w:r w:rsidRPr="00A42067">
                              <w:rPr>
                                <w:rFonts w:ascii="Cambria Math" w:hAnsi="Cambria Math"/>
                                <w:lang w:val="en-ID"/>
                              </w:rPr>
                              <w:t>Remainder is 50</w:t>
                            </w:r>
                          </w:p>
                          <w:p w14:paraId="19B737A8" w14:textId="77777777" w:rsidR="00A42067" w:rsidRDefault="00A42067" w:rsidP="00A4206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B73786" id="_x0000_s1029" type="#_x0000_t202" style="width:276pt;height: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" fillcolor="#d9e2f3 [664]">
                <v:textbox>
                  <w:txbxContent>
                    <w:p w14:paraId="19B737A3" w14:textId="77777777" w:rsidR="00A42067" w:rsidRPr="00A42067" w:rsidRDefault="00A42067" w:rsidP="00A42067">
                      <w:pPr>
                        <w:pStyle w:val="ListParagraph"/>
                        <w:ind w:hanging="11"/>
                        <w:rPr>
                          <w:rFonts w:ascii="Cambria Math" w:hAnsi="Cambria Math"/>
                          <w:b/>
                          <w:lang w:val="en-ID"/>
                        </w:rPr>
                      </w:pPr>
                      <w:r w:rsidRPr="00A42067">
                        <w:rPr>
                          <w:rFonts w:ascii="Cambria Math" w:hAnsi="Cambria Math"/>
                          <w:b/>
                          <w:lang w:val="en-ID"/>
                        </w:rPr>
                        <w:t>Input the amount  : Rp. 23750</w:t>
                      </w:r>
                    </w:p>
                    <w:p w14:paraId="19B737A4" w14:textId="77777777" w:rsidR="00A42067" w:rsidRDefault="00A42067" w:rsidP="00A42067">
                      <w:pPr>
                        <w:pStyle w:val="ListParagraph"/>
                        <w:rPr>
                          <w:rFonts w:ascii="Cambria Math" w:hAnsi="Cambria Math"/>
                          <w:b/>
                          <w:lang w:val="en-ID"/>
                        </w:rPr>
                      </w:pPr>
                      <w:r w:rsidRPr="00A42067">
                        <w:rPr>
                          <w:rFonts w:ascii="Cambria Math" w:hAnsi="Cambria Math"/>
                          <w:b/>
                          <w:lang w:val="en-ID"/>
                        </w:rPr>
                        <w:t>Rp. 23750 will have 2 in Rp 10.000,00  and 3 in Rp 1.000,00  and 7 in Rp 100,00</w:t>
                      </w:r>
                    </w:p>
                    <w:p w14:paraId="19B737A5" w14:textId="77777777" w:rsidR="00F71CFC" w:rsidRDefault="00F71CFC" w:rsidP="00A42067">
                      <w:pPr>
                        <w:pStyle w:val="ListParagraph"/>
                        <w:rPr>
                          <w:rFonts w:ascii="Cambria Math" w:hAnsi="Cambria Math"/>
                          <w:b/>
                          <w:lang w:val="en-ID"/>
                        </w:rPr>
                      </w:pPr>
                      <w:r>
                        <w:rPr>
                          <w:rFonts w:ascii="Cambria Math" w:hAnsi="Cambria Math"/>
                          <w:b/>
                          <w:lang w:val="en-ID"/>
                        </w:rPr>
                        <w:t>Remainder is 50</w:t>
                      </w:r>
                    </w:p>
                    <w:p w14:paraId="19B737A6" w14:textId="77777777" w:rsidR="00F71CFC" w:rsidRPr="00A42067" w:rsidRDefault="00F71CFC" w:rsidP="00A42067">
                      <w:pPr>
                        <w:pStyle w:val="ListParagraph"/>
                        <w:rPr>
                          <w:rFonts w:ascii="Cambria Math" w:hAnsi="Cambria Math"/>
                          <w:b/>
                          <w:lang w:val="en-ID"/>
                        </w:rPr>
                      </w:pPr>
                    </w:p>
                    <w:p w14:paraId="19B737A7" w14:textId="77777777" w:rsidR="00A42067" w:rsidRDefault="00A42067" w:rsidP="00A4206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Cambria Math" w:hAnsi="Cambria Math"/>
                          <w:lang w:val="en-ID"/>
                        </w:rPr>
                      </w:pPr>
                      <w:r w:rsidRPr="00A42067">
                        <w:rPr>
                          <w:rFonts w:ascii="Cambria Math" w:hAnsi="Cambria Math"/>
                          <w:lang w:val="en-ID"/>
                        </w:rPr>
                        <w:t>Remainder is 50</w:t>
                      </w:r>
                    </w:p>
                    <w:p w14:paraId="19B737A8" w14:textId="77777777" w:rsidR="00A42067" w:rsidRDefault="00A42067" w:rsidP="00A42067"/>
                  </w:txbxContent>
                </v:textbox>
                <w10:anchorlock/>
              </v:shape>
            </w:pict>
          </mc:Fallback>
        </mc:AlternateContent>
      </w:r>
      <w:bookmarkStart w:id="0" w:name="_GoBack"/>
      <w:bookmarkEnd w:id="0"/>
    </w:p>
    <w:p w14:paraId="19B73775" w14:textId="77777777" w:rsidR="009A2972" w:rsidRDefault="007A183C" w:rsidP="00144C82">
      <w:pPr>
        <w:pStyle w:val="ListParagraph"/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 xml:space="preserve">Save it with name </w:t>
      </w:r>
      <w:r w:rsidR="00F81B86">
        <w:rPr>
          <w:rFonts w:ascii="Cambria Math" w:hAnsi="Cambria Math"/>
          <w:lang w:val="en-ID"/>
        </w:rPr>
        <w:t>moneyC</w:t>
      </w:r>
      <w:r>
        <w:rPr>
          <w:rFonts w:ascii="Cambria Math" w:hAnsi="Cambria Math"/>
          <w:lang w:val="en-ID"/>
        </w:rPr>
        <w:t>hanger.cpp.</w:t>
      </w:r>
    </w:p>
    <w:p w14:paraId="19B73776" w14:textId="77777777" w:rsidR="00931F22" w:rsidRDefault="00931F22" w:rsidP="00931F22">
      <w:pPr>
        <w:pStyle w:val="ListParagraph"/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Remember to compile your code and test your code if it works as per problem requirement.</w:t>
      </w:r>
    </w:p>
    <w:p w14:paraId="19B73777" w14:textId="77777777" w:rsidR="003D664C" w:rsidRDefault="003D664C" w:rsidP="00610BBB">
      <w:pPr>
        <w:rPr>
          <w:rFonts w:ascii="Cambria Math" w:hAnsi="Cambria Math"/>
          <w:u w:val="single"/>
          <w:lang w:val="en-ID"/>
        </w:rPr>
      </w:pPr>
      <w:r w:rsidRPr="00F630A6">
        <w:rPr>
          <w:rFonts w:ascii="Cambria Math" w:hAnsi="Cambria Math"/>
          <w:b/>
          <w:u w:val="single"/>
          <w:lang w:val="en-ID"/>
        </w:rPr>
        <w:t>Lab Report</w:t>
      </w:r>
      <w:r w:rsidR="00746272">
        <w:rPr>
          <w:rFonts w:ascii="Cambria Math" w:hAnsi="Cambria Math"/>
          <w:b/>
          <w:u w:val="single"/>
          <w:lang w:val="en-ID"/>
        </w:rPr>
        <w:t xml:space="preserve"> (due on Thursday)</w:t>
      </w:r>
    </w:p>
    <w:p w14:paraId="19B73778" w14:textId="77777777" w:rsidR="001C100D" w:rsidRDefault="001C100D" w:rsidP="003D664C">
      <w:pPr>
        <w:pStyle w:val="ListParagraph"/>
        <w:numPr>
          <w:ilvl w:val="0"/>
          <w:numId w:val="3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>During lab session, the compiler change the source code into executable file. What is the content of executable file? Can you open it with vim editor? If not, why?</w:t>
      </w:r>
    </w:p>
    <w:p w14:paraId="19B73779" w14:textId="77777777" w:rsidR="00D616B5" w:rsidRDefault="003D664C" w:rsidP="003D664C">
      <w:pPr>
        <w:pStyle w:val="ListParagraph"/>
        <w:numPr>
          <w:ilvl w:val="0"/>
          <w:numId w:val="3"/>
        </w:numPr>
        <w:rPr>
          <w:rFonts w:ascii="Cambria Math" w:hAnsi="Cambria Math"/>
          <w:lang w:val="en-ID"/>
        </w:rPr>
      </w:pPr>
      <w:r w:rsidRPr="003D664C">
        <w:rPr>
          <w:rFonts w:ascii="Cambria Math" w:hAnsi="Cambria Math"/>
          <w:lang w:val="en-ID"/>
        </w:rPr>
        <w:t>Explain your program in</w:t>
      </w:r>
      <w:r w:rsidR="00D616B5">
        <w:rPr>
          <w:rFonts w:ascii="Cambria Math" w:hAnsi="Cambria Math"/>
          <w:lang w:val="en-ID"/>
        </w:rPr>
        <w:t xml:space="preserve"> for task 1. Make the flowchart too.</w:t>
      </w:r>
    </w:p>
    <w:p w14:paraId="19B7377A" w14:textId="77777777" w:rsidR="003D664C" w:rsidRDefault="00D616B5" w:rsidP="003D664C">
      <w:pPr>
        <w:pStyle w:val="ListParagraph"/>
        <w:numPr>
          <w:ilvl w:val="0"/>
          <w:numId w:val="3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 xml:space="preserve">Explain your program for task 2. </w:t>
      </w:r>
      <w:r w:rsidR="003D664C">
        <w:rPr>
          <w:rFonts w:ascii="Cambria Math" w:hAnsi="Cambria Math"/>
          <w:lang w:val="en-ID"/>
        </w:rPr>
        <w:t>Make the flowchart too.</w:t>
      </w:r>
    </w:p>
    <w:p w14:paraId="19B7377B" w14:textId="77777777" w:rsidR="003D664C" w:rsidRDefault="003D664C" w:rsidP="003D664C">
      <w:pPr>
        <w:pStyle w:val="ListParagraph"/>
        <w:numPr>
          <w:ilvl w:val="0"/>
          <w:numId w:val="3"/>
        </w:numPr>
        <w:rPr>
          <w:rFonts w:ascii="Cambria Math" w:hAnsi="Cambria Math"/>
          <w:lang w:val="en-ID"/>
        </w:rPr>
      </w:pPr>
      <w:r>
        <w:rPr>
          <w:rFonts w:ascii="Cambria Math" w:hAnsi="Cambria Math"/>
          <w:lang w:val="en-ID"/>
        </w:rPr>
        <w:t xml:space="preserve">In userInput.cpp, what happen if the data type change to unsigned char? Explain with example of input </w:t>
      </w:r>
      <w:r w:rsidR="00111A52">
        <w:rPr>
          <w:rFonts w:ascii="Cambria Math" w:hAnsi="Cambria Math"/>
          <w:lang w:val="en-ID"/>
        </w:rPr>
        <w:t>= 19</w:t>
      </w:r>
      <w:r w:rsidR="001C100D">
        <w:rPr>
          <w:rFonts w:ascii="Cambria Math" w:hAnsi="Cambria Math"/>
          <w:lang w:val="en-ID"/>
        </w:rPr>
        <w:t>97</w:t>
      </w:r>
      <w:r w:rsidR="00111A52">
        <w:rPr>
          <w:rFonts w:ascii="Cambria Math" w:hAnsi="Cambria Math"/>
          <w:lang w:val="en-ID"/>
        </w:rPr>
        <w:t xml:space="preserve"> </w:t>
      </w:r>
      <w:r>
        <w:rPr>
          <w:rFonts w:ascii="Cambria Math" w:hAnsi="Cambria Math"/>
          <w:lang w:val="en-ID"/>
        </w:rPr>
        <w:t xml:space="preserve">and output of the program. </w:t>
      </w:r>
    </w:p>
    <w:p w14:paraId="19B7377C" w14:textId="77777777" w:rsidR="006D4C78" w:rsidRDefault="006D4C78" w:rsidP="007C2FB1">
      <w:pPr>
        <w:pStyle w:val="ListParagraph"/>
        <w:ind w:left="1080"/>
        <w:rPr>
          <w:rFonts w:ascii="Cambria Math" w:hAnsi="Cambria Math"/>
          <w:lang w:val="en-ID"/>
        </w:rPr>
      </w:pPr>
    </w:p>
    <w:p w14:paraId="19B7377D" w14:textId="77777777" w:rsidR="003D664C" w:rsidRPr="003D664C" w:rsidRDefault="003D664C" w:rsidP="00F16564">
      <w:pPr>
        <w:pStyle w:val="ListParagraph"/>
        <w:ind w:left="1080"/>
        <w:rPr>
          <w:rFonts w:ascii="Cambria Math" w:hAnsi="Cambria Math"/>
          <w:lang w:val="en-ID"/>
        </w:rPr>
      </w:pPr>
    </w:p>
    <w:sectPr w:rsidR="003D664C" w:rsidRPr="003D66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LucidaSansTypewriter-Bd">
    <w:altName w:val="Times New Roman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162C5C"/>
    <w:multiLevelType w:val="hybridMultilevel"/>
    <w:tmpl w:val="F7C62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A0955"/>
    <w:multiLevelType w:val="hybridMultilevel"/>
    <w:tmpl w:val="B1D25C20"/>
    <w:lvl w:ilvl="0" w:tplc="2E3AD4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8D123D7"/>
    <w:multiLevelType w:val="hybridMultilevel"/>
    <w:tmpl w:val="84C4CCB6"/>
    <w:lvl w:ilvl="0" w:tplc="E7AE7BA2">
      <w:numFmt w:val="bullet"/>
      <w:lvlText w:val="-"/>
      <w:lvlJc w:val="left"/>
      <w:pPr>
        <w:ind w:left="720" w:hanging="360"/>
      </w:pPr>
      <w:rPr>
        <w:rFonts w:ascii="Cambria Math" w:eastAsiaTheme="minorHAnsi" w:hAnsi="Cambria Math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tDAzMbQ0MbAwNjZW0lEKTi0uzszPAykwrAUATEsZsSwAAAA="/>
  </w:docVars>
  <w:rsids>
    <w:rsidRoot w:val="008C007B"/>
    <w:rsid w:val="00017FCB"/>
    <w:rsid w:val="000372C4"/>
    <w:rsid w:val="00055A40"/>
    <w:rsid w:val="00111A52"/>
    <w:rsid w:val="00144C82"/>
    <w:rsid w:val="0018432C"/>
    <w:rsid w:val="001A252F"/>
    <w:rsid w:val="001A330A"/>
    <w:rsid w:val="001C100D"/>
    <w:rsid w:val="002445BD"/>
    <w:rsid w:val="00266A69"/>
    <w:rsid w:val="00272C49"/>
    <w:rsid w:val="002D1A39"/>
    <w:rsid w:val="00344B50"/>
    <w:rsid w:val="00347EE9"/>
    <w:rsid w:val="00354812"/>
    <w:rsid w:val="00367953"/>
    <w:rsid w:val="003A0553"/>
    <w:rsid w:val="003D664C"/>
    <w:rsid w:val="00407382"/>
    <w:rsid w:val="004A033D"/>
    <w:rsid w:val="004E2881"/>
    <w:rsid w:val="004F714E"/>
    <w:rsid w:val="005427AE"/>
    <w:rsid w:val="00587954"/>
    <w:rsid w:val="006022CB"/>
    <w:rsid w:val="00610BBB"/>
    <w:rsid w:val="00635BF9"/>
    <w:rsid w:val="00696294"/>
    <w:rsid w:val="006A6B33"/>
    <w:rsid w:val="006B5A27"/>
    <w:rsid w:val="006C4995"/>
    <w:rsid w:val="006D4C78"/>
    <w:rsid w:val="007252BD"/>
    <w:rsid w:val="00743707"/>
    <w:rsid w:val="00746272"/>
    <w:rsid w:val="00797EEE"/>
    <w:rsid w:val="007A183C"/>
    <w:rsid w:val="007C2FB1"/>
    <w:rsid w:val="007F45C4"/>
    <w:rsid w:val="008C007B"/>
    <w:rsid w:val="0090342E"/>
    <w:rsid w:val="00931F22"/>
    <w:rsid w:val="00947BA3"/>
    <w:rsid w:val="009A2972"/>
    <w:rsid w:val="00A0128A"/>
    <w:rsid w:val="00A2672E"/>
    <w:rsid w:val="00A33D2F"/>
    <w:rsid w:val="00A42067"/>
    <w:rsid w:val="00A508ED"/>
    <w:rsid w:val="00A553FF"/>
    <w:rsid w:val="00B04E26"/>
    <w:rsid w:val="00B22DC2"/>
    <w:rsid w:val="00B468A9"/>
    <w:rsid w:val="00B677AE"/>
    <w:rsid w:val="00B80BCF"/>
    <w:rsid w:val="00BE4AEC"/>
    <w:rsid w:val="00C34D63"/>
    <w:rsid w:val="00C6634F"/>
    <w:rsid w:val="00CB17E4"/>
    <w:rsid w:val="00CB4BE9"/>
    <w:rsid w:val="00D43499"/>
    <w:rsid w:val="00D616B5"/>
    <w:rsid w:val="00D81E8D"/>
    <w:rsid w:val="00EC2202"/>
    <w:rsid w:val="00F16564"/>
    <w:rsid w:val="00F178CE"/>
    <w:rsid w:val="00F3616D"/>
    <w:rsid w:val="00F420AD"/>
    <w:rsid w:val="00F630A6"/>
    <w:rsid w:val="00F71CFC"/>
    <w:rsid w:val="00F81B86"/>
    <w:rsid w:val="00F9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73722"/>
  <w15:chartTrackingRefBased/>
  <w15:docId w15:val="{665FA2FD-7947-49C9-A54D-2B3555463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71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202"/>
    <w:pPr>
      <w:ind w:left="720"/>
      <w:contextualSpacing/>
    </w:pPr>
  </w:style>
  <w:style w:type="character" w:customStyle="1" w:styleId="fontstyle01">
    <w:name w:val="fontstyle01"/>
    <w:basedOn w:val="DefaultParagraphFont"/>
    <w:rsid w:val="00272C49"/>
    <w:rPr>
      <w:rFonts w:ascii="Times-Roman" w:hAnsi="Times-Roman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272C49"/>
    <w:rPr>
      <w:rFonts w:ascii="LucidaSansTypewriter-Bd" w:hAnsi="LucidaSansTypewriter-Bd" w:hint="default"/>
      <w:b/>
      <w:bCs/>
      <w:i w:val="0"/>
      <w:iCs w:val="0"/>
      <w:color w:val="00AEE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80B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id-ID"/>
    </w:rPr>
  </w:style>
  <w:style w:type="character" w:customStyle="1" w:styleId="TitleChar">
    <w:name w:val="Title Char"/>
    <w:basedOn w:val="DefaultParagraphFont"/>
    <w:link w:val="Title"/>
    <w:uiPriority w:val="10"/>
    <w:rsid w:val="00B80BCF"/>
    <w:rPr>
      <w:rFonts w:asciiTheme="majorHAnsi" w:eastAsiaTheme="majorEastAsia" w:hAnsiTheme="majorHAnsi" w:cstheme="majorBidi"/>
      <w:spacing w:val="-10"/>
      <w:kern w:val="28"/>
      <w:sz w:val="56"/>
      <w:szCs w:val="56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4F714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51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4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na Widiarti</dc:creator>
  <cp:keywords/>
  <dc:description/>
  <cp:lastModifiedBy>EZEKIEL MARVIN</cp:lastModifiedBy>
  <cp:revision>67</cp:revision>
  <dcterms:created xsi:type="dcterms:W3CDTF">2019-04-15T03:37:00Z</dcterms:created>
  <dcterms:modified xsi:type="dcterms:W3CDTF">2020-03-22T02:49:00Z</dcterms:modified>
</cp:coreProperties>
</file>